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7EEB" w:rsidRPr="00E12533" w:rsidRDefault="00E12533" w:rsidP="00E12533">
      <w:pPr>
        <w:jc w:val="center"/>
        <w:rPr>
          <w:b/>
          <w:sz w:val="32"/>
        </w:rPr>
      </w:pPr>
      <w:bookmarkStart w:id="0" w:name="_GoBack"/>
      <w:bookmarkEnd w:id="0"/>
      <w:r w:rsidRPr="00E12533">
        <w:rPr>
          <w:b/>
          <w:sz w:val="32"/>
        </w:rPr>
        <w:t>Generating a Sitemap using Microsoft Visio</w:t>
      </w:r>
    </w:p>
    <w:p w:rsidR="00E12533" w:rsidRDefault="00E12533">
      <w:r>
        <w:t>Search for a ‘site map’ template:</w:t>
      </w:r>
    </w:p>
    <w:p w:rsidR="00E12533" w:rsidRDefault="00E12533">
      <w:r>
        <w:rPr>
          <w:noProof/>
        </w:rPr>
        <w:drawing>
          <wp:inline distT="0" distB="0" distL="0" distR="0" wp14:anchorId="523D1DD0" wp14:editId="0C4A3E0C">
            <wp:extent cx="5943600" cy="40500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/>
    <w:p w:rsidR="00E12533" w:rsidRDefault="00E12533">
      <w:r>
        <w:t>Click on Create</w:t>
      </w:r>
    </w:p>
    <w:p w:rsidR="00E12533" w:rsidRDefault="00E12533"/>
    <w:p w:rsidR="00E12533" w:rsidRDefault="00E12533">
      <w:r>
        <w:rPr>
          <w:noProof/>
        </w:rPr>
        <w:lastRenderedPageBreak/>
        <w:drawing>
          <wp:inline distT="0" distB="0" distL="0" distR="0" wp14:anchorId="3272AA05" wp14:editId="5B230E4C">
            <wp:extent cx="5561905" cy="3171429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61905" cy="3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>
      <w:r>
        <w:t>Enter your website URL and click on OK.</w:t>
      </w:r>
    </w:p>
    <w:p w:rsidR="00E12533" w:rsidRDefault="00E12533"/>
    <w:p w:rsidR="00E12533" w:rsidRDefault="00E12533">
      <w:r>
        <w:rPr>
          <w:noProof/>
        </w:rPr>
        <w:drawing>
          <wp:inline distT="0" distB="0" distL="0" distR="0" wp14:anchorId="5ECBF063" wp14:editId="35B09126">
            <wp:extent cx="4476190" cy="3009524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3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>
      <w:r>
        <w:t xml:space="preserve">The site </w:t>
      </w:r>
      <w:proofErr w:type="spellStart"/>
      <w:r>
        <w:t>mape</w:t>
      </w:r>
      <w:proofErr w:type="spellEnd"/>
      <w:r>
        <w:t xml:space="preserve"> will begin to generate.</w:t>
      </w:r>
    </w:p>
    <w:p w:rsidR="00E12533" w:rsidRDefault="00E12533">
      <w:r>
        <w:rPr>
          <w:noProof/>
        </w:rPr>
        <w:lastRenderedPageBreak/>
        <w:drawing>
          <wp:inline distT="0" distB="0" distL="0" distR="0" wp14:anchorId="490CC133" wp14:editId="21CFBD9C">
            <wp:extent cx="3419048" cy="2209524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19048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>
      <w:r>
        <w:t>Depending on the size and number of pages of your site, you’ll then see a map with branches generated.</w:t>
      </w:r>
    </w:p>
    <w:p w:rsidR="00E12533" w:rsidRDefault="00E12533">
      <w:r>
        <w:rPr>
          <w:noProof/>
        </w:rPr>
        <w:drawing>
          <wp:inline distT="0" distB="0" distL="0" distR="0" wp14:anchorId="20DAEB22" wp14:editId="0F655A4C">
            <wp:extent cx="5943600" cy="30600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>
      <w:r>
        <w:t>To save your site map, click on File &gt;&gt; Save As. You may save it as a JPG or PDF.</w:t>
      </w:r>
    </w:p>
    <w:p w:rsidR="00E12533" w:rsidRDefault="00E12533">
      <w:r>
        <w:rPr>
          <w:noProof/>
        </w:rPr>
        <w:lastRenderedPageBreak/>
        <w:drawing>
          <wp:inline distT="0" distB="0" distL="0" distR="0" wp14:anchorId="2581356B" wp14:editId="43CCA105">
            <wp:extent cx="5943600" cy="51682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/>
    <w:p w:rsidR="00E12533" w:rsidRDefault="00E12533"/>
    <w:p w:rsidR="00E12533" w:rsidRDefault="00E12533"/>
    <w:p w:rsidR="00E12533" w:rsidRDefault="00E12533"/>
    <w:p w:rsidR="00E12533" w:rsidRDefault="00E12533"/>
    <w:sectPr w:rsidR="00E125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NTCxMLI0NDO2NDVV0lEKTi0uzszPAykwrAUAvlr9aSwAAAA="/>
  </w:docVars>
  <w:rsids>
    <w:rsidRoot w:val="00E12533"/>
    <w:rsid w:val="00AE7EEB"/>
    <w:rsid w:val="00E12533"/>
    <w:rsid w:val="00E17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2C06AC-B202-4723-95DD-1B00C323B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ce Corey-Gilbert</dc:creator>
  <cp:keywords/>
  <dc:description/>
  <cp:lastModifiedBy>Aline Jean louis maxi</cp:lastModifiedBy>
  <cp:revision>2</cp:revision>
  <dcterms:created xsi:type="dcterms:W3CDTF">2018-10-25T15:42:00Z</dcterms:created>
  <dcterms:modified xsi:type="dcterms:W3CDTF">2018-10-25T15:42:00Z</dcterms:modified>
</cp:coreProperties>
</file>